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ab233e0cfdcf19bddc5217b8d7806b803b126e"/>
    <w:p>
      <w:pPr>
        <w:pStyle w:val="Heading1"/>
      </w:pPr>
      <w:r>
        <w:t xml:space="preserve">Selbstgemachte Gemüsebrühe ohne Chemie: So wird’s am besten zubereitet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e33lnLUdk30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Healthy Reci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11: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30.09.202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Howto &amp;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Gesunde Rezepte, vegetarische rezept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zeigt, wie man eine aromatische Gemüsebrühe aus einer Vielzahl von frischen Zutaten zubereitet und diese richtig lager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Zutatenliste</w:t>
      </w:r>
      <w:r>
        <w:t xml:space="preserve">: Das Rezept beinhaltet 3 Karotten, 1 Lauch, 2 Pastinaken, 2 Wurzelpetersilien, 1 Zwiebel, 2 Knoblauchzehen, 1/2 Kohlrabi, 1/2 Sellerie und dessen Blätter sowie Kurkuma und Petersili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Öl und Salz</w:t>
      </w:r>
      <w:r>
        <w:t xml:space="preserve">: Für die Zubereitung werden Sonnenblumenöl und 80 g Salz verwende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ochen</w:t>
      </w:r>
      <w:r>
        <w:t xml:space="preserve">: Das Gemüse wird angebraten, bis es seinen Saft freisetzt, und anschließend für etwa acht Minuten abgedeckt weichgekoch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Lagerung</w:t>
      </w:r>
      <w:r>
        <w:t xml:space="preserve">: Nach dem Kochen sollte die Brühe abgekühlt und dann in Alufolie verpackt im Gefrierfach gelagert werden, optimalerweise über Nach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Haltbarkeit</w:t>
      </w:r>
      <w:r>
        <w:t xml:space="preserve">: Durch die richtige Lagerung kann die Gemüsebrühe lange haltbar gemacht we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rodukteinblendung</w:t>
      </w:r>
      <w:r>
        <w:t xml:space="preserve">: Im Video wird auf die limitierte Olivenholz-Set Edition hingewies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 eine praktische Anleitung zur Zubereitung und Lagerung von Gemüsebrühe und fördert gleichzeitig den Verkauf eines Küchenset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e33lnLUdk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e33lnLUdk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4:38:57Z</dcterms:created>
  <dcterms:modified xsi:type="dcterms:W3CDTF">2026-02-11T04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